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301A50C" w:rsidR="008E2F34" w:rsidRPr="00670597" w:rsidRDefault="00670597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301A50C" w:rsidR="008E2F34" w:rsidRPr="00670597" w:rsidRDefault="00670597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5B2FE819" w:rsidR="008F18F8" w:rsidRPr="00CD5CAC" w:rsidRDefault="00670597" w:rsidP="008F18F8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নোয়ারু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খা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="001D6DAD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r w:rsidR="008F18F8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61F474B9" w:rsidR="008F18F8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৯, রোড-২৪, সেক্টর-১০</w:t>
      </w:r>
    </w:p>
    <w:p w14:paraId="7A2EDADC" w14:textId="35EE0D5E" w:rsidR="00670597" w:rsidRPr="00670597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23AE7EF7" w14:textId="714AEB45" w:rsidR="00A1750C" w:rsidRDefault="008F18F8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েফটি</w:t>
      </w:r>
      <w:proofErr w:type="spellEnd"/>
      <w:r w:rsidR="00C73C8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C73C8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৮</m:t>
            </m:r>
          </m:den>
        </m:f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ড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”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প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55202DDE" w14:textId="14205DA3" w:rsidR="00C73C86" w:rsidRPr="003A43D5" w:rsidRDefault="00C73C86" w:rsidP="003A43D5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৮” = ১৫.৩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3A43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  <w:t xml:space="preserve">          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১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” =    ২.২২      ”</w:t>
      </w:r>
      <w:r w:rsidR="003A43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  <w:t xml:space="preserve">             </w:t>
      </w:r>
      <w:r w:rsidRP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১  ”    =  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৩২” =    ১.৭৭      ”</w:t>
      </w:r>
    </w:p>
    <w:p w14:paraId="7E02CB63" w14:textId="4EA0C3AD" w:rsidR="00C73C86" w:rsidRDefault="00C73C86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৩ </w:t>
      </w:r>
      <w:proofErr w:type="spellStart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= ১৯.৮২ </w:t>
      </w:r>
      <w:proofErr w:type="spellStart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087FA15D" w14:textId="5397BCC9" w:rsidR="00DF7C3C" w:rsidRDefault="00DF7C3C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৬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৩,১৭১.৭৪</w:t>
      </w:r>
    </w:p>
    <w:p w14:paraId="7F324887" w14:textId="43B4B84A" w:rsidR="00DF7C3C" w:rsidRDefault="00DF7C3C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৬০০.০০</w:t>
      </w:r>
    </w:p>
    <w:p w14:paraId="070ECFC5" w14:textId="458C2064" w:rsidR="00DF7C3C" w:rsidRDefault="00DF7C3C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লম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</w:t>
      </w:r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্নারে</w:t>
      </w:r>
      <w:proofErr w:type="spellEnd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bookmarkStart w:id="0" w:name="_Hlk106917021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bookmarkEnd w:id="0"/>
      <w:proofErr w:type="spellStart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ের</w:t>
      </w:r>
      <w:proofErr w:type="spellEnd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োষ্ট</w:t>
      </w:r>
      <w:proofErr w:type="spellEnd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3C74A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BC37F16" w14:textId="114C392C" w:rsidR="003C74A6" w:rsidRDefault="003C74A6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২ </w:t>
      </w:r>
      <w:proofErr w:type="spellStart"/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৩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৩৬ </w:t>
      </w:r>
      <w:proofErr w:type="spellStart"/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</w:p>
    <w:p w14:paraId="343A009C" w14:textId="16C05CC0" w:rsidR="00DB43B0" w:rsidRDefault="00DB43B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৯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৩,২৪০.০০</w:t>
      </w:r>
    </w:p>
    <w:p w14:paraId="6CB2FA81" w14:textId="39E65B50" w:rsidR="00DB43B0" w:rsidRDefault="00DB43B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r w:rsidRP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</w:t>
      </w:r>
      <w:proofErr w:type="spellEnd"/>
    </w:p>
    <w:p w14:paraId="19A2B451" w14:textId="44506711" w:rsidR="00DB43B0" w:rsidRPr="003A43D5" w:rsidRDefault="00DB43B0" w:rsidP="003A43D5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3A43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  <w:t xml:space="preserve">          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৩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 ২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3A43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  <w:t xml:space="preserve">             </w:t>
      </w:r>
      <w:r w:rsidRP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২    ”  = ১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</w:t>
      </w:r>
    </w:p>
    <w:p w14:paraId="3E30BAA9" w14:textId="5A56E6C7" w:rsidR="00DB43B0" w:rsidRDefault="00DB43B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২.৮৩ </w:t>
      </w:r>
      <w:proofErr w:type="spellStart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BB92BDB" w14:textId="187E5D13" w:rsidR="007206B9" w:rsidRDefault="007206B9" w:rsidP="007206B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৮৯৮.৩৩</w:t>
      </w:r>
    </w:p>
    <w:p w14:paraId="37C1DF71" w14:textId="77777777" w:rsidR="007206B9" w:rsidRDefault="007206B9" w:rsidP="007206B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ো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ওয়েল্ড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=  ১,৬০০.০০</w:t>
      </w:r>
      <w:proofErr w:type="gramEnd"/>
    </w:p>
    <w:p w14:paraId="441458BA" w14:textId="77777777" w:rsidR="007206B9" w:rsidRDefault="007206B9" w:rsidP="007206B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=  ১,৫০০.০০</w:t>
      </w:r>
      <w:proofErr w:type="gramEnd"/>
    </w:p>
    <w:p w14:paraId="42C55980" w14:textId="7C0B405D" w:rsidR="007206B9" w:rsidRDefault="007206B9" w:rsidP="007206B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১,০০৯.৭৪</w:t>
      </w:r>
    </w:p>
    <w:p w14:paraId="686E2E52" w14:textId="057F3313" w:rsidR="00A1750C" w:rsidRPr="00670597" w:rsidRDefault="00A1750C" w:rsidP="003A43D5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গারো</w:t>
      </w:r>
      <w:proofErr w:type="spellEnd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য়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ুয়াত্তর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3A43D5"/>
    <w:rsid w:val="003C74A6"/>
    <w:rsid w:val="004A618C"/>
    <w:rsid w:val="00670597"/>
    <w:rsid w:val="006D38E6"/>
    <w:rsid w:val="007206B9"/>
    <w:rsid w:val="0075313E"/>
    <w:rsid w:val="007D02D1"/>
    <w:rsid w:val="007E5C25"/>
    <w:rsid w:val="00887277"/>
    <w:rsid w:val="008E2F34"/>
    <w:rsid w:val="008F18F8"/>
    <w:rsid w:val="00A1750C"/>
    <w:rsid w:val="00C73C86"/>
    <w:rsid w:val="00C97570"/>
    <w:rsid w:val="00CD5CAC"/>
    <w:rsid w:val="00D234BE"/>
    <w:rsid w:val="00DB286A"/>
    <w:rsid w:val="00DB43B0"/>
    <w:rsid w:val="00DF7C3C"/>
    <w:rsid w:val="00E06171"/>
    <w:rsid w:val="00EA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5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25T08:27:00Z</cp:lastPrinted>
  <dcterms:created xsi:type="dcterms:W3CDTF">2022-06-23T16:56:00Z</dcterms:created>
  <dcterms:modified xsi:type="dcterms:W3CDTF">2022-06-25T08:29:00Z</dcterms:modified>
</cp:coreProperties>
</file>